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Geologist</w:t>
      </w:r>
      <w:r>
        <w:t xml:space="preserve"> </w:t>
      </w:r>
      <w:r>
        <w:t xml:space="preserve">Positio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Geologist position at your esteemed organization in Ivory Coast Abidjan. As a dedicated and experienced professional in the field of geology, I am eager to contribute my expertise, passion for earth sciences, and commitment to sustainable development in one of West Africa’s most dynamic regions. With a strong academic background and hands-on experience in geological exploration, environmental assessment, and mineral resource management, I am confident that my skills align with the needs of your team. This Cover Letter serves as an introduction to my qualifications and a reflection of my deep interest in working as a Geologist in Ivory Coast Abidjan.</w:t>
      </w:r>
    </w:p>
    <w:p>
      <w:pPr>
        <w:pStyle w:val="BodyText"/>
      </w:pPr>
      <w:r>
        <w:t xml:space="preserve">The field of geology is inherently tied to the natural resources and environmental challenges of any region, and Ivory Coast Abidjan, with its rich geological diversity and economic significance, offers an unparalleled opportunity to apply my knowledge. As a Geologist, I have always been driven by the desire to understand the Earth’s composition, processes, and how they impact human activity. In Ivory Coast Abidjan specifically, this passion translates into a commitment to supporting local industries such as mining, agriculture, and infrastructure development through accurate geological analysis and responsible resource management.</w:t>
      </w:r>
    </w:p>
    <w:p>
      <w:pPr>
        <w:pStyle w:val="BodyText"/>
      </w:pPr>
      <w:r>
        <w:t xml:space="preserve">My academic journey began with a Bachelor of Science in Geology from [University Name], where I developed a solid foundation in sedimentology, petrology, and geophysics. This was followed by a Master’s degree in Environmental Geology from [University Name], which equipped me with specialized skills in assessing the environmental impact of geological activities. Throughout my studies, I focused on regions with similar climatic and geological conditions to Ivory Coast Abidjan, including tropical environments and areas with complex hydrological systems. This academic preparation has prepared me to address the unique challenges faced by geologists working in such regions.</w:t>
      </w:r>
    </w:p>
    <w:p>
      <w:pPr>
        <w:pStyle w:val="BodyText"/>
      </w:pPr>
      <w:r>
        <w:t xml:space="preserve">Professionally, I have worked as a Geologist in [Previous Company/Project Name], where I was responsible for conducting field surveys, interpreting geological data, and producing reports that informed resource extraction and land-use planning. My experience includes mapping mineral deposits, analyzing rock samples for geochemical composition, and collaborating with multidisciplinary teams to ensure projects adhered to environmental regulations. One of my most significant achievements was leading a team in the identification of a new gold deposit in [Region], which resulted in a 20% increase in operational efficiency for the company. This project not only highlighted my technical skills but also underscored my ability to work effectively under pressure and deliver results.</w:t>
      </w:r>
    </w:p>
    <w:p>
      <w:pPr>
        <w:pStyle w:val="BodyText"/>
      </w:pPr>
      <w:r>
        <w:t xml:space="preserve">What sets me apart as a Geologist is my ability to combine technical expertise with a deep respect for the environment and local communities. In Ivory Coast Abidjan, where the balance between economic growth and ecological preservation is critical, I am committed to promoting practices that prioritize sustainability. For example, during my time at [Previous Company], I implemented a geotechnical monitoring system that reduced soil erosion by 30% in a mining area. This experience reinforced my belief that geological work must be conducted with sensitivity to both natural and human systems.</w:t>
      </w:r>
    </w:p>
    <w:p>
      <w:pPr>
        <w:pStyle w:val="BodyText"/>
      </w:pPr>
      <w:r>
        <w:t xml:space="preserve">I am particularly drawn to the opportunity of working in Ivory Coast Abidjan because of its strategic importance as a hub for economic activity in West Africa. The region’s geological features, including its vast sedimentary basins and mineral-rich landscapes, present exciting possibilities for exploration and development. At the same time, the need for environmentally responsible practices is more urgent than ever due to challenges such as deforestation and water scarcity. As a Geologist, I am eager to contribute to initiatives that harness these resources while safeguarding the environment for future generations.</w:t>
      </w:r>
    </w:p>
    <w:p>
      <w:pPr>
        <w:pStyle w:val="BodyText"/>
      </w:pPr>
      <w:r>
        <w:t xml:space="preserve">My skills in geological software such as [Software Name], [Software Name], and GIS platforms, along with my proficiency in data analysis and report writing, make me a strong candidate for this role. I am also fluent in [Languages], which will enable me to communicate effectively with local stakeholders and integrate seamlessly into the team. Additionally, my ability to adapt to diverse working conditions—whether in remote field sites or urban centers—ensures that I can meet the demands of any project in Ivory Coast Abidjan.</w:t>
      </w:r>
    </w:p>
    <w:p>
      <w:pPr>
        <w:pStyle w:val="BodyText"/>
      </w:pPr>
      <w:r>
        <w:t xml:space="preserve">What excites me most about this opportunity is the chance to work alongside a team of professionals who share my dedication to advancing geological science and supporting sustainable development. I am particularly interested in contributing to projects related to mineral exploration, groundwater management, or environmental impact assessments. I believe that my proactive approach, attention to detail, and ability to collaborate with cross-functional teams will allow me to make meaningful contributions from day one.</w:t>
      </w:r>
    </w:p>
    <w:p>
      <w:pPr>
        <w:pStyle w:val="BodyText"/>
      </w:pPr>
      <w:r>
        <w:t xml:space="preserve">In conclusion, I am confident that my qualifications as a Geologist align with the needs of your organization in Ivory Coast Abidjan. I am eager to bring my technical expertise, problem-solving abilities, and passion for geology to your team. Thank you for considering my application. I would be delighted to discuss how my background and skills can contribute to the success of your projects. Please feel free to contact me at [Phone Number] o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Geologist Position in Ivory Coast Abidjan</dc:title>
  <dc:creator/>
  <cp:keywords/>
  <dcterms:created xsi:type="dcterms:W3CDTF">2026-07-23T10:11:08Z</dcterms:created>
  <dcterms:modified xsi:type="dcterms:W3CDTF">2026-07-23T10:11:08Z</dcterms:modified>
</cp:coreProperties>
</file>

<file path=docProps/custom.xml><?xml version="1.0" encoding="utf-8"?>
<Properties xmlns="http://schemas.openxmlformats.org/officeDocument/2006/custom-properties" xmlns:vt="http://schemas.openxmlformats.org/officeDocument/2006/docPropsVTypes"/>
</file>